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3A7F5" w14:textId="25F2E0CC" w:rsidR="00C60AED" w:rsidRPr="00C60AED" w:rsidRDefault="00E1195B" w:rsidP="00C60AED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2F38D2">
        <w:rPr>
          <w:rFonts w:ascii="Lato" w:hAnsi="Lato"/>
        </w:rPr>
        <w:t>esson</w:t>
      </w:r>
      <w:r w:rsidR="00E92CC9">
        <w:rPr>
          <w:rFonts w:ascii="Lato" w:hAnsi="Lato"/>
        </w:rPr>
        <w:t xml:space="preserve"> 8 –</w:t>
      </w:r>
      <w:r w:rsidR="002F38D2">
        <w:rPr>
          <w:rFonts w:ascii="Lato" w:hAnsi="Lato"/>
        </w:rPr>
        <w:t xml:space="preserve"> </w:t>
      </w:r>
      <w:r w:rsidR="00E92CC9">
        <w:rPr>
          <w:rFonts w:ascii="Lato" w:hAnsi="Lato"/>
        </w:rPr>
        <w:t>Temperature sensor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2F38D2" w14:paraId="7749607F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B6499CF" w14:textId="415CA977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E1195B">
              <w:rPr>
                <w:rFonts w:ascii="Lato" w:hAnsi="Lato"/>
              </w:rPr>
              <w:t>Big Picture – Why Is This Relevant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D6D5B03" w14:textId="73312D9D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E1195B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2F38D2" w14:paraId="142F2C5C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507E33E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project introduces the various sensors built into the micro:bit and explores how they can be used in a real world application</w:t>
            </w:r>
          </w:p>
          <w:p w14:paraId="2AA5AC26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mart homes are now becoming more prevalent and the programs and hardware used in these devices is similar to that in the micro:bit</w:t>
            </w:r>
          </w:p>
          <w:p w14:paraId="4E8ED967" w14:textId="15BEE80A" w:rsidR="002F38D2" w:rsidRDefault="002F38D2" w:rsidP="008A1401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election and computational logic are all key computing concepts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3719D6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what a </w:t>
            </w:r>
            <w:r w:rsidRPr="000D67D0">
              <w:rPr>
                <w:rFonts w:ascii="Lato" w:hAnsi="Lato"/>
                <w:b/>
                <w:bCs/>
                <w:i/>
                <w:iCs/>
              </w:rPr>
              <w:t>forever</w:t>
            </w:r>
            <w:r>
              <w:rPr>
                <w:rFonts w:ascii="Lato" w:hAnsi="Lato"/>
              </w:rPr>
              <w:t xml:space="preserve"> loop does</w:t>
            </w:r>
          </w:p>
          <w:p w14:paraId="31E70348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the various sensors on the micro:bit</w:t>
            </w:r>
          </w:p>
          <w:p w14:paraId="0675A126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simple selection (</w:t>
            </w:r>
            <w:r w:rsidRPr="000D67D0">
              <w:rPr>
                <w:rFonts w:ascii="Lato" w:hAnsi="Lato"/>
                <w:b/>
                <w:bCs/>
                <w:i/>
                <w:iCs/>
              </w:rPr>
              <w:t>if</w:t>
            </w:r>
            <w:r>
              <w:rPr>
                <w:rFonts w:ascii="Lato" w:hAnsi="Lato"/>
              </w:rPr>
              <w:t xml:space="preserve"> blocks)</w:t>
            </w:r>
          </w:p>
          <w:p w14:paraId="69B3E6EC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se a logical operator in a program</w:t>
            </w:r>
          </w:p>
          <w:p w14:paraId="35AEEDD0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 how to duplicate blocks to save time</w:t>
            </w:r>
          </w:p>
          <w:p w14:paraId="12E604A1" w14:textId="77777777" w:rsidR="002F38D2" w:rsidRDefault="002F38D2" w:rsidP="002F38D2">
            <w:pPr>
              <w:pStyle w:val="ListParagraph"/>
              <w:numPr>
                <w:ilvl w:val="0"/>
                <w:numId w:val="17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 what other applications the sensors could be used for in a product</w:t>
            </w:r>
          </w:p>
          <w:p w14:paraId="1D4C5395" w14:textId="77777777" w:rsidR="002F38D2" w:rsidRDefault="002F38D2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2F38D2" w14:paraId="6251D69E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0C585DC" w14:textId="167CF232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E1195B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E1195B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E1195B">
              <w:rPr>
                <w:rFonts w:ascii="Lato" w:hAnsi="Lato"/>
              </w:rPr>
              <w:t>Engage L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4AD2ADA" w14:textId="330A7623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E1195B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2F38D2" w14:paraId="79ACED58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A35B0A" w14:textId="1538FCB3" w:rsidR="002F38D2" w:rsidRDefault="002F38D2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project again has real world application and the stretch tasks take the concept into the world of Internet of </w:t>
            </w:r>
            <w:r w:rsidR="008A1401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hings (I</w:t>
            </w:r>
            <w:r w:rsidR="008A1401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T)</w:t>
            </w:r>
          </w:p>
          <w:p w14:paraId="2DE88133" w14:textId="77777777" w:rsidR="002F38D2" w:rsidRDefault="002F38D2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think about how the sensors could be used to solve a problem or how to help a person or business</w:t>
            </w:r>
          </w:p>
          <w:p w14:paraId="4BB15107" w14:textId="77777777" w:rsidR="002F38D2" w:rsidRDefault="002F38D2" w:rsidP="002F38D2">
            <w:pPr>
              <w:pStyle w:val="ListParagraph"/>
              <w:numPr>
                <w:ilvl w:val="0"/>
                <w:numId w:val="2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learners to explore research solenoids and other peripherals to expand the capability of the micro:bit for other use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C7E48AA" w14:textId="611B8149" w:rsidR="002F38D2" w:rsidRDefault="002F38D2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E1195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43B69AC4" w14:textId="77777777" w:rsidR="002F38D2" w:rsidRDefault="002F38D2" w:rsidP="002F38D2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</w:rPr>
              <w:t>Learners will produce a temperature sensing program using selection and computational logic</w:t>
            </w:r>
          </w:p>
          <w:p w14:paraId="4F5C3887" w14:textId="47E096F6" w:rsidR="002F38D2" w:rsidRDefault="002F38D2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E1195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1FF17F64" w14:textId="77777777" w:rsidR="002F38D2" w:rsidRDefault="002F38D2" w:rsidP="002F38D2">
            <w:pPr>
              <w:pStyle w:val="ListParagraph"/>
              <w:numPr>
                <w:ilvl w:val="0"/>
                <w:numId w:val="2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adjust the program to suit their individual preferences</w:t>
            </w:r>
          </w:p>
          <w:p w14:paraId="0EB0EBD5" w14:textId="07CEE7FF" w:rsidR="002F38D2" w:rsidRDefault="002F38D2" w:rsidP="0017307B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E1195B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>rogress:</w:t>
            </w:r>
          </w:p>
          <w:p w14:paraId="34540F50" w14:textId="77777777" w:rsidR="002F38D2" w:rsidRDefault="002F38D2" w:rsidP="002F38D2">
            <w:pPr>
              <w:pStyle w:val="ListParagraph"/>
              <w:numPr>
                <w:ilvl w:val="0"/>
                <w:numId w:val="1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research what a solenoid is and will consider how it could be used to control a machine</w:t>
            </w:r>
          </w:p>
          <w:p w14:paraId="17DC4E1A" w14:textId="77777777" w:rsidR="002F38D2" w:rsidRDefault="002F38D2" w:rsidP="0017307B">
            <w:pPr>
              <w:pStyle w:val="ListParagraph"/>
              <w:rPr>
                <w:rFonts w:ascii="Lato" w:hAnsi="Lato"/>
              </w:rPr>
            </w:pPr>
          </w:p>
        </w:tc>
      </w:tr>
      <w:tr w:rsidR="002F38D2" w14:paraId="087A91E7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A1A481E" w14:textId="64ADF317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E1195B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D4DB08A" w14:textId="45D94245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E1195B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2F38D2" w14:paraId="6269E612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13BF061" w14:textId="77777777" w:rsidR="002F38D2" w:rsidRDefault="002F38D2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lection</w:t>
            </w:r>
          </w:p>
          <w:p w14:paraId="5381B28C" w14:textId="77777777" w:rsidR="002F38D2" w:rsidRDefault="002F38D2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mputational logic</w:t>
            </w:r>
          </w:p>
          <w:p w14:paraId="31AB819F" w14:textId="77777777" w:rsidR="002F38D2" w:rsidRDefault="002F38D2" w:rsidP="0017307B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B9885A8" w14:textId="7E2858A6" w:rsidR="002F38D2" w:rsidRDefault="00C60AED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6CDDC121" w14:textId="5FA55A49" w:rsidR="00C60AED" w:rsidRDefault="00C60AED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65858A4B" w14:textId="2C354B16" w:rsidR="00C60AED" w:rsidRDefault="00C60AED" w:rsidP="002F38D2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0384EBB7" w14:textId="77777777" w:rsidR="002F38D2" w:rsidRDefault="002F38D2" w:rsidP="008A1401">
            <w:pPr>
              <w:pStyle w:val="ListParagraph"/>
              <w:numPr>
                <w:ilvl w:val="0"/>
                <w:numId w:val="1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olenoid</w:t>
            </w:r>
          </w:p>
          <w:p w14:paraId="27B1933A" w14:textId="58670703" w:rsidR="008A1401" w:rsidRPr="008A1401" w:rsidRDefault="008A1401" w:rsidP="008A1401">
            <w:pPr>
              <w:ind w:left="360"/>
              <w:rPr>
                <w:rFonts w:ascii="Lato" w:hAnsi="Lato"/>
              </w:rPr>
            </w:pPr>
          </w:p>
        </w:tc>
      </w:tr>
      <w:tr w:rsidR="002F38D2" w14:paraId="4D2E7D1D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3AC1DC1" w14:textId="1724665B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CFE2717" w14:textId="5ADDBFF9" w:rsidR="002F38D2" w:rsidRDefault="002F38D2" w:rsidP="0017307B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2F38D2" w14:paraId="2FE2D4E6" w14:textId="77777777" w:rsidTr="0017307B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B82A09F" w14:textId="18CA1DEE" w:rsidR="002F38D2" w:rsidRDefault="002F38D2" w:rsidP="0017307B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ost </w:t>
            </w:r>
            <w:r w:rsidR="00DC7090">
              <w:rPr>
                <w:rFonts w:ascii="Lato" w:hAnsi="Lato"/>
              </w:rPr>
              <w:t>L</w:t>
            </w:r>
            <w:bookmarkStart w:id="0" w:name="_GoBack"/>
            <w:bookmarkEnd w:id="0"/>
            <w:r>
              <w:rPr>
                <w:rFonts w:ascii="Lato" w:hAnsi="Lato"/>
              </w:rPr>
              <w:t xml:space="preserve">earners will be able to follow the instructions however adding a program to a microcontroller maybe a new concept to some learners and they may need support with getting the files onto the micro:bit initially. </w:t>
            </w:r>
          </w:p>
          <w:p w14:paraId="2D58BA7F" w14:textId="77777777" w:rsidR="002F38D2" w:rsidRDefault="002F38D2" w:rsidP="0017307B">
            <w:pPr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B090009" w14:textId="77777777" w:rsidR="000B355C" w:rsidRDefault="000B355C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8 ppt</w:t>
            </w:r>
          </w:p>
          <w:p w14:paraId="64891ECD" w14:textId="45FC0FC6" w:rsidR="000B355C" w:rsidRDefault="000B355C" w:rsidP="000B355C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‘Sensing Your World’ worksheet</w:t>
            </w:r>
          </w:p>
          <w:p w14:paraId="71F5EAAE" w14:textId="33B27BF4" w:rsidR="000B355C" w:rsidRPr="000B355C" w:rsidRDefault="000B355C" w:rsidP="000B355C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8 Activity Sheet</w:t>
            </w:r>
          </w:p>
          <w:p w14:paraId="3FF75F98" w14:textId="566821BE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1 micro:bit per learner</w:t>
            </w:r>
          </w:p>
          <w:p w14:paraId="101B32AC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1 USB cable to connect the micro:bit to a PC</w:t>
            </w:r>
          </w:p>
          <w:p w14:paraId="7E73ABE6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 PC </w:t>
            </w:r>
          </w:p>
          <w:p w14:paraId="36969855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Style w:val="Hyperlink"/>
              </w:rPr>
            </w:pPr>
            <w:r>
              <w:rPr>
                <w:rFonts w:ascii="Lato" w:hAnsi="Lato"/>
              </w:rPr>
              <w:t xml:space="preserve">Access to </w:t>
            </w:r>
            <w:r>
              <w:rPr>
                <w:rFonts w:ascii="ZWAdobeF" w:hAnsi="ZWAdobeF" w:cs="ZWAdobeF"/>
                <w:sz w:val="2"/>
                <w:szCs w:val="2"/>
              </w:rPr>
              <w:t>30T</w:t>
            </w:r>
            <w:hyperlink r:id="rId7" w:history="1">
              <w:r>
                <w:rPr>
                  <w:rStyle w:val="Hyperlink"/>
                  <w:rFonts w:ascii="Lato" w:hAnsi="Lato"/>
                </w:rPr>
                <w:t>https://makecode.microbit.org/</w:t>
              </w:r>
            </w:hyperlink>
          </w:p>
          <w:p w14:paraId="4A5EBF6F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</w:pPr>
            <w:r>
              <w:rPr>
                <w:rFonts w:ascii="Lato" w:hAnsi="Lato"/>
              </w:rPr>
              <w:t>Velcro with sticky back/double sided tape</w:t>
            </w:r>
          </w:p>
        </w:tc>
      </w:tr>
      <w:tr w:rsidR="002F38D2" w14:paraId="3C5F1BD5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C0E51A6" w14:textId="00071321" w:rsidR="002F38D2" w:rsidRDefault="002F38D2" w:rsidP="0017307B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E1195B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2F38D2" w14:paraId="0A19987E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7BB7BA5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concept of a </w:t>
            </w:r>
            <w:r w:rsidRPr="000B355C">
              <w:rPr>
                <w:rFonts w:ascii="Lato" w:hAnsi="Lato"/>
                <w:b/>
                <w:bCs/>
                <w:i/>
                <w:iCs/>
              </w:rPr>
              <w:t>forever</w:t>
            </w:r>
            <w:r>
              <w:rPr>
                <w:rFonts w:ascii="Lato" w:hAnsi="Lato"/>
              </w:rPr>
              <w:t xml:space="preserve"> loop</w:t>
            </w:r>
          </w:p>
          <w:p w14:paraId="5E83246F" w14:textId="7ED7652F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the </w:t>
            </w:r>
            <w:r w:rsidR="000B355C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uccess </w:t>
            </w:r>
            <w:r w:rsidR="000B355C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riteria for the project</w:t>
            </w:r>
          </w:p>
          <w:p w14:paraId="681998B4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xplain the logical operators if necessary</w:t>
            </w:r>
          </w:p>
          <w:p w14:paraId="39041E30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learners where the resources are on the PC</w:t>
            </w:r>
          </w:p>
          <w:p w14:paraId="19E7938A" w14:textId="775328AA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ork through resource </w:t>
            </w:r>
            <w:r w:rsidR="00E1195B">
              <w:rPr>
                <w:rFonts w:ascii="Lato" w:hAnsi="Lato"/>
              </w:rPr>
              <w:t>independently;</w:t>
            </w:r>
            <w:r>
              <w:rPr>
                <w:rFonts w:ascii="Lato" w:hAnsi="Lato"/>
              </w:rPr>
              <w:t xml:space="preserve"> teacher intervenes where appropriate</w:t>
            </w:r>
          </w:p>
          <w:p w14:paraId="6700CEF6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more advanced learners to attempt the stretch tasks once they complete main task</w:t>
            </w:r>
          </w:p>
          <w:p w14:paraId="2510A1BD" w14:textId="77777777" w:rsidR="002F38D2" w:rsidRDefault="002F38D2" w:rsidP="002F38D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Encourage learners to reflect on how their product could be improved or adapted to a different scenario such as measuring exposure to sunlight or pollution using different sensors</w:t>
            </w:r>
          </w:p>
        </w:tc>
      </w:tr>
      <w:tr w:rsidR="002F38D2" w14:paraId="642E3D31" w14:textId="77777777" w:rsidTr="0017307B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2FBE288" w14:textId="77777777" w:rsidR="002F38D2" w:rsidRDefault="002F38D2" w:rsidP="0017307B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2F38D2" w14:paraId="75E6A820" w14:textId="77777777" w:rsidTr="0017307B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25299E4" w14:textId="5D6E77AE" w:rsidR="002F38D2" w:rsidRPr="000B355C" w:rsidRDefault="000B355C" w:rsidP="000B355C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.</w:t>
            </w:r>
          </w:p>
        </w:tc>
      </w:tr>
    </w:tbl>
    <w:p w14:paraId="31B33E4B" w14:textId="3EC324AC" w:rsidR="00125A0C" w:rsidRPr="006469BD" w:rsidRDefault="00125A0C" w:rsidP="006469BD"/>
    <w:sectPr w:rsidR="00125A0C" w:rsidRPr="006469B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ED9CA" w14:textId="77777777" w:rsidR="00442396" w:rsidRDefault="00442396" w:rsidP="006B36F6">
      <w:pPr>
        <w:spacing w:after="0" w:line="240" w:lineRule="auto"/>
      </w:pPr>
      <w:r>
        <w:separator/>
      </w:r>
    </w:p>
  </w:endnote>
  <w:endnote w:type="continuationSeparator" w:id="0">
    <w:p w14:paraId="71DC79A7" w14:textId="77777777" w:rsidR="00442396" w:rsidRDefault="0044239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ZWAdobeF">
    <w:altName w:val="Calibri"/>
    <w:charset w:val="00"/>
    <w:family w:val="auto"/>
    <w:pitch w:val="variable"/>
    <w:sig w:usb0="20002A87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F67116" w14:textId="77777777" w:rsidR="00442396" w:rsidRDefault="00442396" w:rsidP="006B36F6">
      <w:pPr>
        <w:spacing w:after="0" w:line="240" w:lineRule="auto"/>
      </w:pPr>
      <w:r>
        <w:separator/>
      </w:r>
    </w:p>
  </w:footnote>
  <w:footnote w:type="continuationSeparator" w:id="0">
    <w:p w14:paraId="5DC97534" w14:textId="77777777" w:rsidR="00442396" w:rsidRDefault="0044239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D8221D"/>
    <w:multiLevelType w:val="hybridMultilevel"/>
    <w:tmpl w:val="78AA76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AC5043F"/>
    <w:multiLevelType w:val="hybridMultilevel"/>
    <w:tmpl w:val="081ECF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9E0180"/>
    <w:multiLevelType w:val="hybridMultilevel"/>
    <w:tmpl w:val="B0DA2C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6032CC"/>
    <w:multiLevelType w:val="hybridMultilevel"/>
    <w:tmpl w:val="6E483E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8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6"/>
  </w:num>
  <w:num w:numId="9">
    <w:abstractNumId w:val="11"/>
  </w:num>
  <w:num w:numId="10">
    <w:abstractNumId w:val="0"/>
  </w:num>
  <w:num w:numId="11">
    <w:abstractNumId w:val="3"/>
  </w:num>
  <w:num w:numId="12">
    <w:abstractNumId w:val="14"/>
  </w:num>
  <w:num w:numId="13">
    <w:abstractNumId w:val="2"/>
  </w:num>
  <w:num w:numId="14">
    <w:abstractNumId w:val="19"/>
  </w:num>
  <w:num w:numId="15">
    <w:abstractNumId w:val="13"/>
  </w:num>
  <w:num w:numId="16">
    <w:abstractNumId w:val="1"/>
  </w:num>
  <w:num w:numId="17">
    <w:abstractNumId w:val="9"/>
  </w:num>
  <w:num w:numId="18">
    <w:abstractNumId w:val="20"/>
  </w:num>
  <w:num w:numId="19">
    <w:abstractNumId w:val="15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MLSwMDM1NDawNDZX0lEKTi0uzszPAykwrAUAnGESuCwAAAA="/>
  </w:docVars>
  <w:rsids>
    <w:rsidRoot w:val="00D0274F"/>
    <w:rsid w:val="00004F83"/>
    <w:rsid w:val="000107C4"/>
    <w:rsid w:val="00010B91"/>
    <w:rsid w:val="00010EA3"/>
    <w:rsid w:val="00037702"/>
    <w:rsid w:val="0004306D"/>
    <w:rsid w:val="00054486"/>
    <w:rsid w:val="0006116D"/>
    <w:rsid w:val="00064B16"/>
    <w:rsid w:val="000751A3"/>
    <w:rsid w:val="0008457D"/>
    <w:rsid w:val="000B355C"/>
    <w:rsid w:val="000D0102"/>
    <w:rsid w:val="000D67D0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E3D92"/>
    <w:rsid w:val="001F2E13"/>
    <w:rsid w:val="00245BFC"/>
    <w:rsid w:val="00294C36"/>
    <w:rsid w:val="002B06E2"/>
    <w:rsid w:val="002C21F9"/>
    <w:rsid w:val="002C77FD"/>
    <w:rsid w:val="002E70C3"/>
    <w:rsid w:val="002F38D2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300EA"/>
    <w:rsid w:val="00442396"/>
    <w:rsid w:val="00447F88"/>
    <w:rsid w:val="00455E02"/>
    <w:rsid w:val="00462CDC"/>
    <w:rsid w:val="004630B5"/>
    <w:rsid w:val="00463B37"/>
    <w:rsid w:val="00465D2E"/>
    <w:rsid w:val="004707BA"/>
    <w:rsid w:val="004C1DEF"/>
    <w:rsid w:val="00500BAE"/>
    <w:rsid w:val="00503D70"/>
    <w:rsid w:val="0050517C"/>
    <w:rsid w:val="00545578"/>
    <w:rsid w:val="005535F1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69BD"/>
    <w:rsid w:val="0065571E"/>
    <w:rsid w:val="00655FFC"/>
    <w:rsid w:val="00691243"/>
    <w:rsid w:val="006A246E"/>
    <w:rsid w:val="006A3115"/>
    <w:rsid w:val="006B36F6"/>
    <w:rsid w:val="006D502C"/>
    <w:rsid w:val="00700D05"/>
    <w:rsid w:val="007251FF"/>
    <w:rsid w:val="007267DC"/>
    <w:rsid w:val="00732B1E"/>
    <w:rsid w:val="007418C9"/>
    <w:rsid w:val="00760C8D"/>
    <w:rsid w:val="0076387A"/>
    <w:rsid w:val="00771C5C"/>
    <w:rsid w:val="00780D09"/>
    <w:rsid w:val="007A5B66"/>
    <w:rsid w:val="007C30C0"/>
    <w:rsid w:val="007E01BA"/>
    <w:rsid w:val="007F6443"/>
    <w:rsid w:val="007F6603"/>
    <w:rsid w:val="00822C59"/>
    <w:rsid w:val="008437B2"/>
    <w:rsid w:val="008927E9"/>
    <w:rsid w:val="008A1401"/>
    <w:rsid w:val="008B0E47"/>
    <w:rsid w:val="008C0068"/>
    <w:rsid w:val="008C1309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C03EB"/>
    <w:rsid w:val="00BC51BF"/>
    <w:rsid w:val="00BE23C5"/>
    <w:rsid w:val="00C4057F"/>
    <w:rsid w:val="00C60AED"/>
    <w:rsid w:val="00C61C20"/>
    <w:rsid w:val="00C64796"/>
    <w:rsid w:val="00C7544E"/>
    <w:rsid w:val="00C9153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3013"/>
    <w:rsid w:val="00DA034A"/>
    <w:rsid w:val="00DC7090"/>
    <w:rsid w:val="00DE2552"/>
    <w:rsid w:val="00DE7CD6"/>
    <w:rsid w:val="00DF391C"/>
    <w:rsid w:val="00E00208"/>
    <w:rsid w:val="00E1195B"/>
    <w:rsid w:val="00E14232"/>
    <w:rsid w:val="00E36624"/>
    <w:rsid w:val="00E55CA3"/>
    <w:rsid w:val="00E87C45"/>
    <w:rsid w:val="00E92CC9"/>
    <w:rsid w:val="00E94DCB"/>
    <w:rsid w:val="00ED35AF"/>
    <w:rsid w:val="00ED3A06"/>
    <w:rsid w:val="00F02E1B"/>
    <w:rsid w:val="00F1388C"/>
    <w:rsid w:val="00F23659"/>
    <w:rsid w:val="00F249A0"/>
    <w:rsid w:val="00F41341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C1CA2"/>
    <w:rsid w:val="00FD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drew Coulson</cp:lastModifiedBy>
  <cp:revision>6</cp:revision>
  <dcterms:created xsi:type="dcterms:W3CDTF">2019-06-05T09:52:00Z</dcterms:created>
  <dcterms:modified xsi:type="dcterms:W3CDTF">2019-07-01T12:23:00Z</dcterms:modified>
</cp:coreProperties>
</file>